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18377" w14:textId="405E0FC9" w:rsidR="009603E6" w:rsidRPr="009E558E" w:rsidRDefault="0086025E" w:rsidP="009E558E">
      <w:pPr>
        <w:pStyle w:val="1"/>
        <w:jc w:val="center"/>
        <w:rPr>
          <w:sz w:val="52"/>
          <w:szCs w:val="52"/>
        </w:rPr>
      </w:pPr>
      <w:r w:rsidRPr="009E558E">
        <w:rPr>
          <w:sz w:val="52"/>
          <w:szCs w:val="52"/>
        </w:rPr>
        <w:t>Lab</w:t>
      </w:r>
      <w:r w:rsidR="00B94A42" w:rsidRPr="009E558E">
        <w:rPr>
          <w:sz w:val="52"/>
          <w:szCs w:val="52"/>
        </w:rPr>
        <w:t xml:space="preserve">: </w:t>
      </w:r>
      <w:r w:rsidR="005506DC" w:rsidRPr="009E558E">
        <w:rPr>
          <w:sz w:val="52"/>
          <w:szCs w:val="52"/>
        </w:rPr>
        <w:t>AVL</w:t>
      </w:r>
      <w:r w:rsidR="00B94A42" w:rsidRPr="009E558E">
        <w:rPr>
          <w:sz w:val="52"/>
          <w:szCs w:val="52"/>
        </w:rPr>
        <w:t xml:space="preserve"> Trees and AA-Trees</w:t>
      </w:r>
    </w:p>
    <w:p w14:paraId="40AB2B8E" w14:textId="23FB01B6" w:rsidR="00E366D5" w:rsidRDefault="00E366D5" w:rsidP="00991832">
      <w:pPr>
        <w:spacing w:after="0" w:line="360" w:lineRule="auto"/>
        <w:jc w:val="center"/>
      </w:pPr>
      <w:bookmarkStart w:id="0" w:name="_Hlk53068234"/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  <w:bookmarkEnd w:id="0"/>
    </w:p>
    <w:p w14:paraId="0FC28545" w14:textId="77777777" w:rsidR="009603E6" w:rsidRDefault="00B94A42">
      <w:pPr>
        <w:pStyle w:val="2"/>
        <w:tabs>
          <w:tab w:val="left" w:pos="1843"/>
        </w:tabs>
        <w:spacing w:before="120" w:after="80"/>
      </w:pPr>
      <w:r>
        <w:t>AA Tree</w:t>
      </w:r>
    </w:p>
    <w:p w14:paraId="347F6BF4" w14:textId="0477D31A" w:rsidR="009603E6" w:rsidRDefault="00B94A42">
      <w:pPr>
        <w:spacing w:before="120"/>
      </w:pPr>
      <w:r>
        <w:t xml:space="preserve">You are given class </w:t>
      </w:r>
      <w:proofErr w:type="spellStart"/>
      <w:r>
        <w:rPr>
          <w:b/>
        </w:rPr>
        <w:t>AATree</w:t>
      </w:r>
      <w:proofErr w:type="spellEnd"/>
      <w:r>
        <w:rPr>
          <w:b/>
        </w:rPr>
        <w:t xml:space="preserve"> </w:t>
      </w:r>
      <w:r>
        <w:t>your task is to implement all the methods with missing implementation</w:t>
      </w:r>
      <w:r w:rsidR="00272FDD">
        <w:t>.</w:t>
      </w:r>
    </w:p>
    <w:p w14:paraId="260839B9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gramStart"/>
      <w:r w:rsidRPr="00991832">
        <w:rPr>
          <w:rFonts w:ascii="Consolas" w:hAnsi="Consolas"/>
          <w:b/>
        </w:rPr>
        <w:t>I</w:t>
      </w:r>
      <w:r w:rsidRPr="00991832">
        <w:rPr>
          <w:rFonts w:ascii="Consolas" w:hAnsi="Consolas"/>
          <w:b/>
          <w:color w:val="000000"/>
        </w:rPr>
        <w:t>nsert</w:t>
      </w:r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  <w:color w:val="000000"/>
        </w:rPr>
        <w:t>T element)</w:t>
      </w:r>
      <w:r w:rsidRPr="00991832">
        <w:rPr>
          <w:color w:val="000000"/>
        </w:rPr>
        <w:t xml:space="preserve"> – </w:t>
      </w:r>
      <w:r w:rsidRPr="00991832">
        <w:rPr>
          <w:b/>
          <w:color w:val="000000"/>
        </w:rPr>
        <w:t>adds</w:t>
      </w:r>
      <w:r w:rsidRPr="00991832">
        <w:rPr>
          <w:color w:val="000000"/>
        </w:rPr>
        <w:t xml:space="preserve"> an element </w:t>
      </w:r>
    </w:p>
    <w:p w14:paraId="249B3611" w14:textId="594B88DE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int </w:t>
      </w:r>
      <w:r w:rsidRPr="00991832">
        <w:rPr>
          <w:rFonts w:ascii="Consolas" w:hAnsi="Consolas"/>
          <w:b/>
        </w:rPr>
        <w:t>C</w:t>
      </w:r>
      <w:r w:rsidRPr="00991832">
        <w:rPr>
          <w:rFonts w:ascii="Consolas" w:hAnsi="Consolas"/>
          <w:b/>
          <w:color w:val="000000"/>
        </w:rPr>
        <w:t>ount</w:t>
      </w:r>
      <w:r w:rsidRPr="00991832">
        <w:rPr>
          <w:color w:val="000000"/>
        </w:rPr>
        <w:t xml:space="preserve"> – returns the </w:t>
      </w:r>
      <w:r w:rsidRPr="00991832">
        <w:rPr>
          <w:b/>
          <w:color w:val="000000"/>
        </w:rPr>
        <w:t>number</w:t>
      </w:r>
      <w:r w:rsidRPr="00991832">
        <w:rPr>
          <w:color w:val="000000"/>
        </w:rPr>
        <w:t xml:space="preserve"> of </w:t>
      </w:r>
      <w:proofErr w:type="gramStart"/>
      <w:r w:rsidRPr="00991832">
        <w:rPr>
          <w:color w:val="000000"/>
        </w:rPr>
        <w:t>nodes</w:t>
      </w:r>
      <w:proofErr w:type="gramEnd"/>
    </w:p>
    <w:p w14:paraId="7175E511" w14:textId="08A2B5EE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bool </w:t>
      </w:r>
      <w:proofErr w:type="gramStart"/>
      <w:r w:rsidR="00EC6CAC" w:rsidRPr="00991832">
        <w:rPr>
          <w:rFonts w:ascii="Consolas" w:hAnsi="Consolas"/>
          <w:b/>
          <w:bCs/>
          <w:color w:val="000000"/>
        </w:rPr>
        <w:t>Contains</w:t>
      </w:r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  <w:color w:val="000000"/>
        </w:rPr>
        <w:t>T element)</w:t>
      </w:r>
      <w:r w:rsidRPr="00991832">
        <w:rPr>
          <w:color w:val="000000"/>
        </w:rPr>
        <w:t xml:space="preserve"> – returns </w:t>
      </w:r>
      <w:r w:rsidRPr="00991832">
        <w:rPr>
          <w:b/>
          <w:color w:val="000000"/>
        </w:rPr>
        <w:t>whether</w:t>
      </w:r>
      <w:r w:rsidRPr="00991832">
        <w:rPr>
          <w:color w:val="000000"/>
        </w:rPr>
        <w:t xml:space="preserve"> the element is present or not</w:t>
      </w:r>
    </w:p>
    <w:p w14:paraId="52E1B489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I</w:t>
      </w:r>
      <w:r w:rsidRPr="00991832">
        <w:rPr>
          <w:rFonts w:ascii="Consolas" w:hAnsi="Consolas"/>
          <w:b/>
          <w:color w:val="000000"/>
        </w:rPr>
        <w:t>n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color w:val="000000"/>
        </w:rPr>
        <w:t xml:space="preserve">)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in order</w:t>
      </w:r>
      <w:r w:rsidRPr="00991832">
        <w:rPr>
          <w:color w:val="000000"/>
        </w:rPr>
        <w:t xml:space="preserve"> traversal</w:t>
      </w:r>
    </w:p>
    <w:p w14:paraId="37D7D33F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P</w:t>
      </w:r>
      <w:r w:rsidRPr="00991832">
        <w:rPr>
          <w:rFonts w:ascii="Consolas" w:hAnsi="Consolas"/>
          <w:b/>
          <w:color w:val="000000"/>
        </w:rPr>
        <w:t>re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>)</w:t>
      </w:r>
      <w:r w:rsidRPr="00991832">
        <w:rPr>
          <w:color w:val="000000"/>
        </w:rPr>
        <w:t xml:space="preserve">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pre order</w:t>
      </w:r>
      <w:r w:rsidRPr="00991832">
        <w:rPr>
          <w:color w:val="000000"/>
        </w:rPr>
        <w:t xml:space="preserve"> traversal</w:t>
      </w:r>
    </w:p>
    <w:p w14:paraId="6DCFEBCE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P</w:t>
      </w:r>
      <w:r w:rsidRPr="00991832">
        <w:rPr>
          <w:rFonts w:ascii="Consolas" w:hAnsi="Consolas"/>
          <w:b/>
          <w:color w:val="000000"/>
        </w:rPr>
        <w:t>ost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>)</w:t>
      </w:r>
      <w:r w:rsidRPr="00991832">
        <w:rPr>
          <w:color w:val="000000"/>
        </w:rPr>
        <w:t xml:space="preserve">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post order</w:t>
      </w:r>
      <w:r w:rsidRPr="00991832">
        <w:rPr>
          <w:color w:val="000000"/>
        </w:rPr>
        <w:t xml:space="preserve"> traversal</w:t>
      </w:r>
    </w:p>
    <w:sectPr w:rsidR="009603E6" w:rsidRPr="00991832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6BC8CB" w14:textId="77777777" w:rsidR="0022226B" w:rsidRDefault="0022226B">
      <w:pPr>
        <w:spacing w:before="0" w:after="0" w:line="240" w:lineRule="auto"/>
      </w:pPr>
      <w:r>
        <w:separator/>
      </w:r>
    </w:p>
  </w:endnote>
  <w:endnote w:type="continuationSeparator" w:id="0">
    <w:p w14:paraId="0D4274A1" w14:textId="77777777" w:rsidR="0022226B" w:rsidRDefault="0022226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9CE1" w14:textId="0AEB5E08" w:rsidR="009603E6" w:rsidRPr="00991832" w:rsidRDefault="00991832" w:rsidP="00991832">
    <w:pPr>
      <w:pStyle w:val="a6"/>
    </w:pPr>
    <w:bookmarkStart w:id="1" w:name="_Hlk121216799"/>
    <w:bookmarkStart w:id="2" w:name="_Hlk121216800"/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281EB1" wp14:editId="4F2E637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9354E9" w14:textId="77777777" w:rsidR="00991832" w:rsidRPr="002C539D" w:rsidRDefault="00991832" w:rsidP="0099183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281EB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F9354E9" w14:textId="77777777" w:rsidR="00991832" w:rsidRPr="002C539D" w:rsidRDefault="00991832" w:rsidP="0099183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A9922F" wp14:editId="2159EE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2D2B2F" w14:textId="77777777" w:rsidR="00991832" w:rsidRPr="002C539D" w:rsidRDefault="00991832" w:rsidP="009918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9DEA149" w14:textId="77777777" w:rsidR="00991832" w:rsidRPr="00596AA5" w:rsidRDefault="00991832" w:rsidP="009918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E470E" wp14:editId="7658E69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3D8B2" wp14:editId="01ECFF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0EEAFB" wp14:editId="635993D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89D58D" wp14:editId="08D28DB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946DE5" wp14:editId="2948A2B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961220" wp14:editId="32424DD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AFE587" wp14:editId="5B05320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D030B" wp14:editId="184AA84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272349" wp14:editId="0F8159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A9922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2D2B2F" w14:textId="77777777" w:rsidR="00991832" w:rsidRPr="002C539D" w:rsidRDefault="00991832" w:rsidP="009918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49DEA149" w14:textId="77777777" w:rsidR="00991832" w:rsidRPr="00596AA5" w:rsidRDefault="00991832" w:rsidP="009918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E470E" wp14:editId="7658E69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3D8B2" wp14:editId="01ECFF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0EEAFB" wp14:editId="635993D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89D58D" wp14:editId="08D28DB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946DE5" wp14:editId="2948A2B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961220" wp14:editId="32424DD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AFE587" wp14:editId="5B05320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D030B" wp14:editId="184AA84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272349" wp14:editId="0F8159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21B3997" wp14:editId="397CFF5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5D84C1" wp14:editId="1DBA9E2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65482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52274C" wp14:editId="39BA3C0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505D06" w14:textId="77777777" w:rsidR="00991832" w:rsidRPr="00596AA5" w:rsidRDefault="00991832" w:rsidP="009918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52274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505D06" w14:textId="77777777" w:rsidR="00991832" w:rsidRPr="00596AA5" w:rsidRDefault="00991832" w:rsidP="009918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BC8BC" w14:textId="77777777" w:rsidR="0022226B" w:rsidRDefault="0022226B">
      <w:pPr>
        <w:spacing w:before="0" w:after="0" w:line="240" w:lineRule="auto"/>
      </w:pPr>
      <w:r>
        <w:separator/>
      </w:r>
    </w:p>
  </w:footnote>
  <w:footnote w:type="continuationSeparator" w:id="0">
    <w:p w14:paraId="6924D028" w14:textId="77777777" w:rsidR="0022226B" w:rsidRDefault="0022226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C9C2" w14:textId="77777777" w:rsidR="009603E6" w:rsidRDefault="009603E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EAF"/>
    <w:multiLevelType w:val="multilevel"/>
    <w:tmpl w:val="8ECA78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4060CA"/>
    <w:multiLevelType w:val="multilevel"/>
    <w:tmpl w:val="F9561F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89B7835"/>
    <w:multiLevelType w:val="multilevel"/>
    <w:tmpl w:val="B866CC8E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623940">
    <w:abstractNumId w:val="2"/>
  </w:num>
  <w:num w:numId="2" w16cid:durableId="1327634559">
    <w:abstractNumId w:val="1"/>
  </w:num>
  <w:num w:numId="3" w16cid:durableId="2012679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LAwsLQwtzAytjBU0lEKTi0uzszPAykwqgUA8YJQrywAAAA="/>
  </w:docVars>
  <w:rsids>
    <w:rsidRoot w:val="009603E6"/>
    <w:rsid w:val="00140EF8"/>
    <w:rsid w:val="00174BF1"/>
    <w:rsid w:val="0022226B"/>
    <w:rsid w:val="00272FDD"/>
    <w:rsid w:val="00366543"/>
    <w:rsid w:val="003B4CEF"/>
    <w:rsid w:val="004519A6"/>
    <w:rsid w:val="00464215"/>
    <w:rsid w:val="00546A4C"/>
    <w:rsid w:val="005506DC"/>
    <w:rsid w:val="0074581F"/>
    <w:rsid w:val="007A0952"/>
    <w:rsid w:val="0086025E"/>
    <w:rsid w:val="009603E6"/>
    <w:rsid w:val="00991832"/>
    <w:rsid w:val="009E3298"/>
    <w:rsid w:val="009E558E"/>
    <w:rsid w:val="009F0869"/>
    <w:rsid w:val="00A16EC1"/>
    <w:rsid w:val="00A63943"/>
    <w:rsid w:val="00B511CB"/>
    <w:rsid w:val="00B94A42"/>
    <w:rsid w:val="00E366D5"/>
    <w:rsid w:val="00EC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371B7B4"/>
  <w15:docId w15:val="{863C0F17-2E13-4A9B-B051-CFFC98EF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513E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73/data-structures-advanced-with-csharp-nov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1Lv5lp7ipu57ZS5MrJLdPw1ibg==">AMUW2mXhr5bgjkjvKduinEuauY4ei4pjsQEqBuSqIsC9nNbevD4JC5lC92P3PbiiA687gAnjl2slX8qsCr8iiCNDhj0fcAIU4itlwiD1CeEwedoAGC/1H8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4</Words>
  <Characters>560</Characters>
  <Application>Microsoft Office Word</Application>
  <DocSecurity>0</DocSecurity>
  <Lines>10</Lines>
  <Paragraphs>10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 Yonkova</cp:lastModifiedBy>
  <cp:revision>17</cp:revision>
  <dcterms:created xsi:type="dcterms:W3CDTF">2019-11-12T12:29:00Z</dcterms:created>
  <dcterms:modified xsi:type="dcterms:W3CDTF">2023-10-11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3715f1cad05c2613211c60b28afc8bf4bb486127d9300e56ab5aeb0344d07b</vt:lpwstr>
  </property>
</Properties>
</file>